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398"/>
        <w:gridCol w:w="4001"/>
        <w:gridCol w:w="7989"/>
      </w:tblGrid>
      <w:tr w:rsidR="00750FBB" w:rsidRPr="00913511" w14:paraId="46CF2EA3" w14:textId="77777777" w:rsidTr="001C0A96">
        <w:trPr>
          <w:trHeight w:val="115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3A0CC" w:themeFill="accent5"/>
          </w:tcPr>
          <w:p w14:paraId="1416B94B" w14:textId="3F4087AF" w:rsidR="00750FBB" w:rsidRPr="004E605C" w:rsidRDefault="00750FBB" w:rsidP="004E605C">
            <w:pPr>
              <w:pStyle w:val="Heading1"/>
              <w:rPr>
                <w:noProof/>
                <w:color w:val="0079CA"/>
                <w:sz w:val="20"/>
                <w:szCs w:val="20"/>
                <w:lang w:eastAsia="en-GB"/>
              </w:rPr>
            </w:pPr>
            <w:r w:rsidRPr="004E605C">
              <w:t>Scheme of Learning</w:t>
            </w:r>
            <w:r w:rsidR="00B12DBB" w:rsidRPr="004E605C">
              <w:t xml:space="preserve"> </w:t>
            </w:r>
          </w:p>
        </w:tc>
      </w:tr>
      <w:tr w:rsidR="00750FBB" w:rsidRPr="00913511" w14:paraId="59A5C857" w14:textId="77777777" w:rsidTr="001576BF">
        <w:trPr>
          <w:trHeight w:val="87"/>
        </w:trPr>
        <w:tc>
          <w:tcPr>
            <w:tcW w:w="11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3D0C7E" w14:textId="77777777" w:rsidR="00750FBB" w:rsidRPr="00913511" w:rsidRDefault="00750FBB" w:rsidP="00483490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8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14F91D" w14:textId="77777777" w:rsidR="00750FBB" w:rsidRPr="00913511" w:rsidRDefault="00750FBB" w:rsidP="00483490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</w:tc>
      </w:tr>
      <w:tr w:rsidR="00750FBB" w:rsidRPr="00913511" w14:paraId="4F1CD724" w14:textId="77777777" w:rsidTr="001C0A96">
        <w:tblPrEx>
          <w:tblLook w:val="01E0" w:firstRow="1" w:lastRow="1" w:firstColumn="1" w:lastColumn="1" w:noHBand="0" w:noVBand="0"/>
        </w:tblPrEx>
        <w:trPr>
          <w:trHeight w:val="531"/>
        </w:trPr>
        <w:tc>
          <w:tcPr>
            <w:tcW w:w="5000" w:type="pct"/>
            <w:gridSpan w:val="3"/>
            <w:shd w:val="clear" w:color="auto" w:fill="63A0CC" w:themeFill="accent5"/>
          </w:tcPr>
          <w:p w14:paraId="4803A6A5" w14:textId="1705598D" w:rsidR="00750FBB" w:rsidRPr="00913511" w:rsidRDefault="00750FBB" w:rsidP="00483490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Programme details</w:t>
            </w:r>
            <w:r w:rsidR="00A1342C"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8B2202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- Business Services</w:t>
            </w:r>
          </w:p>
        </w:tc>
      </w:tr>
      <w:tr w:rsidR="001E290D" w:rsidRPr="00913511" w14:paraId="10E22024" w14:textId="77777777" w:rsidTr="001C0A96">
        <w:tblPrEx>
          <w:tblLook w:val="01E0" w:firstRow="1" w:lastRow="1" w:firstColumn="1" w:lastColumn="1" w:noHBand="0" w:noVBand="0"/>
        </w:tblPrEx>
        <w:tc>
          <w:tcPr>
            <w:tcW w:w="2404" w:type="pct"/>
            <w:gridSpan w:val="2"/>
          </w:tcPr>
          <w:p w14:paraId="207659B2" w14:textId="13188F6E" w:rsidR="001E290D" w:rsidRPr="00913511" w:rsidRDefault="001E290D" w:rsidP="00483490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sz w:val="20"/>
                <w:szCs w:val="20"/>
              </w:rPr>
              <w:t>Faculty and Division:</w:t>
            </w:r>
            <w:r w:rsidR="00890B4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5A567B7" w14:textId="74A5AE31" w:rsidR="001E290D" w:rsidRPr="00913511" w:rsidRDefault="001E290D" w:rsidP="00065E20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sz w:val="20"/>
                <w:szCs w:val="20"/>
              </w:rPr>
              <w:t xml:space="preserve">Programme / Course Title: </w:t>
            </w:r>
          </w:p>
        </w:tc>
        <w:tc>
          <w:tcPr>
            <w:tcW w:w="2596" w:type="pct"/>
          </w:tcPr>
          <w:p w14:paraId="0588A4BC" w14:textId="68894194" w:rsidR="001E290D" w:rsidRPr="00913511" w:rsidRDefault="001E290D" w:rsidP="00483490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sz w:val="20"/>
                <w:szCs w:val="20"/>
              </w:rPr>
              <w:t>Tutor(s):</w:t>
            </w:r>
          </w:p>
          <w:p w14:paraId="66247E30" w14:textId="6C648D2F" w:rsidR="001E290D" w:rsidRPr="00913511" w:rsidRDefault="001E290D" w:rsidP="00483490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sz w:val="20"/>
                <w:szCs w:val="20"/>
              </w:rPr>
              <w:t xml:space="preserve">Day and Location: </w:t>
            </w:r>
          </w:p>
          <w:p w14:paraId="2109D2A1" w14:textId="6EC73C63" w:rsidR="001E290D" w:rsidRPr="00913511" w:rsidRDefault="001E290D" w:rsidP="00710B1B">
            <w:p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sz w:val="20"/>
                <w:szCs w:val="20"/>
              </w:rPr>
              <w:t xml:space="preserve">Duration: </w:t>
            </w:r>
          </w:p>
        </w:tc>
      </w:tr>
      <w:tr w:rsidR="001E290D" w:rsidRPr="00913511" w14:paraId="783ADF4D" w14:textId="77777777" w:rsidTr="001C0A96">
        <w:trPr>
          <w:trHeight w:val="39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3A0CC" w:themeFill="accent5"/>
          </w:tcPr>
          <w:p w14:paraId="4DF7BAA7" w14:textId="77777777" w:rsidR="001E290D" w:rsidRPr="00913511" w:rsidRDefault="001E290D" w:rsidP="00483490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Scheme of Work Overview</w:t>
            </w:r>
          </w:p>
          <w:p w14:paraId="33C06DA3" w14:textId="77777777" w:rsidR="001E290D" w:rsidRPr="00913511" w:rsidRDefault="001E290D" w:rsidP="00483490">
            <w:pPr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(A sequential overview of the key learning aims/outcomes</w:t>
            </w:r>
            <w:r w:rsidR="009C40CE" w:rsidRPr="0091351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/assessment </w:t>
            </w:r>
            <w:r w:rsidR="00E142E8" w:rsidRPr="0091351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etc.</w:t>
            </w:r>
            <w:r w:rsidR="00BB00D7" w:rsidRPr="0091351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 for this scheme of learning)</w:t>
            </w:r>
          </w:p>
        </w:tc>
      </w:tr>
    </w:tbl>
    <w:tbl>
      <w:tblPr>
        <w:tblStyle w:val="TableGrid1"/>
        <w:tblW w:w="5000" w:type="pct"/>
        <w:tblLayout w:type="fixed"/>
        <w:tblLook w:val="04A0" w:firstRow="1" w:lastRow="0" w:firstColumn="1" w:lastColumn="0" w:noHBand="0" w:noVBand="1"/>
      </w:tblPr>
      <w:tblGrid>
        <w:gridCol w:w="3077"/>
        <w:gridCol w:w="3077"/>
        <w:gridCol w:w="3078"/>
        <w:gridCol w:w="3078"/>
        <w:gridCol w:w="3078"/>
      </w:tblGrid>
      <w:tr w:rsidR="00483490" w:rsidRPr="00913511" w14:paraId="5B5D631F" w14:textId="77777777" w:rsidTr="00134E04">
        <w:trPr>
          <w:trHeight w:val="559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958C0E" w14:textId="1FAE99FA" w:rsidR="00483490" w:rsidRPr="00913511" w:rsidRDefault="00483490" w:rsidP="003B06D8">
            <w:pPr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2AAAF5" w14:textId="3475A102" w:rsidR="00483490" w:rsidRPr="00913511" w:rsidRDefault="00483490" w:rsidP="00134E04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ED69D8" w14:textId="26E4D96B" w:rsidR="003B06D8" w:rsidRPr="00134E04" w:rsidRDefault="003B06D8" w:rsidP="00D94B8C">
            <w:pPr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ED0CE6" w14:textId="77777777" w:rsidR="008A181D" w:rsidRPr="00913511" w:rsidRDefault="008A181D" w:rsidP="00D94B8C">
            <w:pPr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4C1F66" w14:textId="77777777" w:rsidR="008A181D" w:rsidRPr="00913511" w:rsidRDefault="008A181D" w:rsidP="008A181D">
            <w:pPr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483490" w:rsidRPr="00913511" w14:paraId="2C16DF1C" w14:textId="77777777" w:rsidTr="00134E04">
        <w:trPr>
          <w:trHeight w:val="629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B08649" w14:textId="4BF283AC" w:rsidR="00C20492" w:rsidRPr="00913511" w:rsidRDefault="00C20492" w:rsidP="00134E04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1C7930" w14:textId="66970D9F" w:rsidR="00483490" w:rsidRPr="00913511" w:rsidRDefault="00483490" w:rsidP="00346D57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B585E8" w14:textId="0F9C481E" w:rsidR="00483490" w:rsidRPr="00913511" w:rsidRDefault="00483490" w:rsidP="000F3001">
            <w:pPr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68D6DE" w14:textId="24BBBDA3" w:rsidR="00C20492" w:rsidRPr="00913511" w:rsidRDefault="00C20492" w:rsidP="000F3001">
            <w:pPr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15CAEE" w14:textId="5ABA9B7A" w:rsidR="00C74D8F" w:rsidRPr="00C74D8F" w:rsidRDefault="00C74D8F" w:rsidP="00C74D8F">
            <w:pPr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tbl>
      <w:tblPr>
        <w:tblStyle w:val="TableGrid"/>
        <w:tblW w:w="4998" w:type="pct"/>
        <w:tblLayout w:type="fixed"/>
        <w:tblLook w:val="04A0" w:firstRow="1" w:lastRow="0" w:firstColumn="1" w:lastColumn="0" w:noHBand="0" w:noVBand="1"/>
      </w:tblPr>
      <w:tblGrid>
        <w:gridCol w:w="988"/>
        <w:gridCol w:w="4819"/>
        <w:gridCol w:w="1702"/>
        <w:gridCol w:w="1843"/>
        <w:gridCol w:w="2268"/>
        <w:gridCol w:w="1982"/>
        <w:gridCol w:w="1785"/>
      </w:tblGrid>
      <w:tr w:rsidR="000929E4" w:rsidRPr="00913511" w14:paraId="2486900B" w14:textId="77777777" w:rsidTr="000929E4">
        <w:trPr>
          <w:trHeight w:val="395"/>
        </w:trPr>
        <w:tc>
          <w:tcPr>
            <w:tcW w:w="321" w:type="pct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63A0CC" w:themeFill="accent5"/>
          </w:tcPr>
          <w:p w14:paraId="6EAC9F45" w14:textId="77777777" w:rsidR="00750FBB" w:rsidRPr="00913511" w:rsidRDefault="00750FBB" w:rsidP="00483490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Session Number</w:t>
            </w:r>
          </w:p>
          <w:p w14:paraId="6F6706F0" w14:textId="77777777" w:rsidR="00750FBB" w:rsidRPr="00913511" w:rsidRDefault="00750FBB" w:rsidP="00483490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&amp; Date</w:t>
            </w:r>
          </w:p>
        </w:tc>
        <w:tc>
          <w:tcPr>
            <w:tcW w:w="2718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33CC"/>
          </w:tcPr>
          <w:p w14:paraId="5E8207B7" w14:textId="77777777" w:rsidR="00750FBB" w:rsidRPr="00913511" w:rsidRDefault="00750FBB" w:rsidP="00483490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Learning Intention and Building Blocks</w:t>
            </w:r>
          </w:p>
          <w:p w14:paraId="3D6EF24A" w14:textId="77777777" w:rsidR="00750FBB" w:rsidRPr="00913511" w:rsidRDefault="00750FBB" w:rsidP="00483490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7" w:type="pct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999"/>
          </w:tcPr>
          <w:p w14:paraId="6451CF8E" w14:textId="77777777" w:rsidR="00750FBB" w:rsidRPr="00913511" w:rsidRDefault="00750FBB" w:rsidP="00483490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Prior Knowledge and Starting Points</w:t>
            </w:r>
          </w:p>
          <w:p w14:paraId="31947026" w14:textId="77777777" w:rsidR="00750FBB" w:rsidRPr="00913511" w:rsidRDefault="00750FBB" w:rsidP="00483490">
            <w:pPr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(Learning to be re-called, re-visited, built upon, established)</w:t>
            </w:r>
          </w:p>
        </w:tc>
        <w:tc>
          <w:tcPr>
            <w:tcW w:w="644" w:type="pct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050"/>
          </w:tcPr>
          <w:p w14:paraId="269F3B6C" w14:textId="77777777" w:rsidR="00750FBB" w:rsidRPr="00913511" w:rsidRDefault="00750FBB" w:rsidP="00750FBB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Planned Assessment</w:t>
            </w:r>
          </w:p>
          <w:p w14:paraId="45B75B00" w14:textId="77777777" w:rsidR="00750FBB" w:rsidRPr="00913511" w:rsidRDefault="00750FBB" w:rsidP="00750FBB">
            <w:pPr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(Formative and Summative assessment points, exit assessment in preparation for future sessions)</w:t>
            </w:r>
          </w:p>
          <w:p w14:paraId="262AF4C1" w14:textId="77777777" w:rsidR="00750FBB" w:rsidRPr="00913511" w:rsidRDefault="00750FBB" w:rsidP="00483490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80" w:type="pct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63A0CC" w:themeFill="accent5"/>
          </w:tcPr>
          <w:p w14:paraId="58FC5D37" w14:textId="77777777" w:rsidR="00750FBB" w:rsidRPr="00913511" w:rsidRDefault="00750FBB" w:rsidP="00483490">
            <w:p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Notes/Ideas</w:t>
            </w:r>
          </w:p>
          <w:p w14:paraId="6490DD4C" w14:textId="77777777" w:rsidR="00750FBB" w:rsidRPr="00913511" w:rsidRDefault="00750FBB" w:rsidP="00750FBB">
            <w:pPr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91351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(Topics, resources, activities, speakers, equipment, environment)</w:t>
            </w:r>
          </w:p>
        </w:tc>
      </w:tr>
      <w:tr w:rsidR="000929E4" w:rsidRPr="00913511" w14:paraId="03DFCD7C" w14:textId="77777777" w:rsidTr="000929E4">
        <w:trPr>
          <w:trHeight w:val="848"/>
        </w:trPr>
        <w:tc>
          <w:tcPr>
            <w:tcW w:w="321" w:type="pct"/>
            <w:vMerge/>
            <w:tcBorders>
              <w:top w:val="single" w:sz="4" w:space="0" w:color="auto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63A0CC" w:themeFill="accent5"/>
          </w:tcPr>
          <w:p w14:paraId="5950AAE5" w14:textId="77777777" w:rsidR="00750FBB" w:rsidRPr="00913511" w:rsidRDefault="00750FBB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6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FFCCFF"/>
          </w:tcPr>
          <w:p w14:paraId="06B8F62D" w14:textId="77777777" w:rsidR="00750FBB" w:rsidRPr="00913511" w:rsidRDefault="00750FBB" w:rsidP="00483490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sz w:val="20"/>
                <w:szCs w:val="20"/>
              </w:rPr>
              <w:t>Core Subject</w:t>
            </w:r>
          </w:p>
          <w:p w14:paraId="00C8CDCE" w14:textId="77777777" w:rsidR="00750FBB" w:rsidRPr="00913511" w:rsidRDefault="00750FBB" w:rsidP="00483490">
            <w:pPr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sz w:val="20"/>
                <w:szCs w:val="20"/>
              </w:rPr>
              <w:t>(Knowledge, skills &amp; understanding related to subject curriculum &amp; assessment)</w:t>
            </w:r>
          </w:p>
        </w:tc>
        <w:tc>
          <w:tcPr>
            <w:tcW w:w="55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FFCCFF"/>
          </w:tcPr>
          <w:p w14:paraId="328C06D1" w14:textId="56EE9DC1" w:rsidR="00750FBB" w:rsidRPr="00913511" w:rsidRDefault="00464868" w:rsidP="00483490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</w:t>
            </w:r>
            <w:r w:rsidR="00750FBB" w:rsidRPr="00913511">
              <w:rPr>
                <w:rFonts w:ascii="Calibri" w:hAnsi="Calibri" w:cs="Calibri"/>
                <w:b/>
                <w:sz w:val="20"/>
                <w:szCs w:val="20"/>
              </w:rPr>
              <w:t xml:space="preserve">D Skills </w:t>
            </w:r>
          </w:p>
          <w:p w14:paraId="40EE557F" w14:textId="77777777" w:rsidR="00E4633B" w:rsidRPr="00913511" w:rsidRDefault="00750FBB" w:rsidP="000929E4">
            <w:pPr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sz w:val="20"/>
                <w:szCs w:val="20"/>
              </w:rPr>
              <w:t xml:space="preserve">(Personal </w:t>
            </w:r>
            <w:r w:rsidR="000929E4" w:rsidRPr="00913511">
              <w:rPr>
                <w:rFonts w:ascii="Calibri" w:hAnsi="Calibri" w:cs="Calibri"/>
                <w:sz w:val="20"/>
                <w:szCs w:val="20"/>
              </w:rPr>
              <w:t>D</w:t>
            </w:r>
            <w:r w:rsidRPr="00913511">
              <w:rPr>
                <w:rFonts w:ascii="Calibri" w:hAnsi="Calibri" w:cs="Calibri"/>
                <w:sz w:val="20"/>
                <w:szCs w:val="20"/>
              </w:rPr>
              <w:t>evelopment, English, Maths, Digital &amp; Employability)</w:t>
            </w:r>
          </w:p>
        </w:tc>
        <w:tc>
          <w:tcPr>
            <w:tcW w:w="59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FFCCFF"/>
          </w:tcPr>
          <w:p w14:paraId="1252B8C0" w14:textId="77777777" w:rsidR="00750FBB" w:rsidRPr="00913511" w:rsidRDefault="00750FBB" w:rsidP="00483490">
            <w:pPr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b/>
                <w:sz w:val="20"/>
                <w:szCs w:val="20"/>
              </w:rPr>
              <w:t>Wider Learning</w:t>
            </w:r>
            <w:r w:rsidRPr="00913511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A866430" w14:textId="77777777" w:rsidR="00750FBB" w:rsidRPr="00913511" w:rsidRDefault="00750FBB" w:rsidP="00483490">
            <w:pPr>
              <w:rPr>
                <w:rFonts w:ascii="Calibri" w:hAnsi="Calibri" w:cs="Calibri"/>
                <w:sz w:val="20"/>
                <w:szCs w:val="20"/>
              </w:rPr>
            </w:pPr>
            <w:r w:rsidRPr="00913511">
              <w:rPr>
                <w:rFonts w:ascii="Calibri" w:hAnsi="Calibri" w:cs="Calibri"/>
                <w:sz w:val="20"/>
                <w:szCs w:val="20"/>
              </w:rPr>
              <w:t>(Our values; ethical, social and moral issues; behaviours; attitudes; safety and wellbeing)</w:t>
            </w:r>
          </w:p>
        </w:tc>
        <w:tc>
          <w:tcPr>
            <w:tcW w:w="737" w:type="pct"/>
            <w:vMerge/>
            <w:tcBorders>
              <w:top w:val="single" w:sz="4" w:space="0" w:color="auto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009999"/>
          </w:tcPr>
          <w:p w14:paraId="60BE2F05" w14:textId="77777777" w:rsidR="00750FBB" w:rsidRPr="00913511" w:rsidRDefault="00750FBB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vMerge/>
            <w:tcBorders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00B050"/>
          </w:tcPr>
          <w:p w14:paraId="7B1ECBBF" w14:textId="77777777" w:rsidR="00750FBB" w:rsidRPr="00913511" w:rsidRDefault="00750FBB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vMerge/>
            <w:tcBorders>
              <w:top w:val="single" w:sz="4" w:space="0" w:color="auto"/>
              <w:left w:val="single" w:sz="4" w:space="0" w:color="FFFFFF" w:themeColor="background1"/>
              <w:bottom w:val="single" w:sz="4" w:space="0" w:color="808080" w:themeColor="background1" w:themeShade="80"/>
              <w:right w:val="nil"/>
            </w:tcBorders>
            <w:shd w:val="clear" w:color="auto" w:fill="63A0CC" w:themeFill="accent5"/>
          </w:tcPr>
          <w:p w14:paraId="677B6508" w14:textId="77777777" w:rsidR="00750FBB" w:rsidRPr="00913511" w:rsidRDefault="00750FBB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29E4" w:rsidRPr="00913511" w14:paraId="15C76A0A" w14:textId="77777777" w:rsidTr="000929E4">
        <w:trPr>
          <w:trHeight w:val="408"/>
        </w:trPr>
        <w:tc>
          <w:tcPr>
            <w:tcW w:w="321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1DA67E1" w14:textId="566EDCDC" w:rsidR="000B53C4" w:rsidRPr="00913511" w:rsidRDefault="000B53C4" w:rsidP="00F3157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D8BC52F" w14:textId="497E45EE" w:rsidR="00B53DEC" w:rsidRPr="00AA6291" w:rsidRDefault="00B53DEC" w:rsidP="00704C16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53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499B195" w14:textId="71F1E538" w:rsidR="006A132A" w:rsidRPr="00913511" w:rsidRDefault="006A132A" w:rsidP="0027459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3C4A40B" w14:textId="74C798F6" w:rsidR="00CB5997" w:rsidRPr="00913511" w:rsidRDefault="00CB5997" w:rsidP="00CA00C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BCEACFB" w14:textId="13A67AF4" w:rsidR="00C31A68" w:rsidRPr="00CB5997" w:rsidRDefault="00C31A68" w:rsidP="00CB599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DACB0EF" w14:textId="57EC6F3A" w:rsidR="00E971BC" w:rsidRPr="00913511" w:rsidRDefault="00E971BC" w:rsidP="00C31A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B7A8184" w14:textId="4487B10C" w:rsidR="00890B4C" w:rsidRPr="00890B4C" w:rsidRDefault="00890B4C" w:rsidP="001D3ED5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0929E4" w:rsidRPr="00913511" w14:paraId="14AAA5FD" w14:textId="77777777" w:rsidTr="003D30EF">
        <w:trPr>
          <w:trHeight w:val="444"/>
        </w:trPr>
        <w:tc>
          <w:tcPr>
            <w:tcW w:w="321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7657658B" w14:textId="71D94483" w:rsidR="0091339B" w:rsidRPr="003D30EF" w:rsidRDefault="0091339B" w:rsidP="00F31572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59EBB41B" w14:textId="2EF04FA2" w:rsidR="004038F2" w:rsidRPr="003D193E" w:rsidRDefault="004038F2" w:rsidP="00704C16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553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C834EDE" w14:textId="34036DAB" w:rsidR="00A160B9" w:rsidRPr="006239FA" w:rsidRDefault="00A160B9" w:rsidP="006239FA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475619C" w14:textId="131B7492" w:rsidR="00A661E7" w:rsidRPr="00913511" w:rsidRDefault="00A661E7" w:rsidP="00841B0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4F0BC62" w14:textId="0C1EC295" w:rsidR="00510148" w:rsidRPr="00913511" w:rsidRDefault="00510148" w:rsidP="002E182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0819A31" w14:textId="705BC844" w:rsidR="00E26706" w:rsidRPr="00913511" w:rsidRDefault="00E26706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2B5D4A0" w14:textId="2A126FA7" w:rsidR="00FF3E8D" w:rsidRPr="00990F44" w:rsidRDefault="00FF3E8D" w:rsidP="00990F4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29E4" w:rsidRPr="00913511" w14:paraId="60BE4B9D" w14:textId="77777777" w:rsidTr="003D30EF">
        <w:trPr>
          <w:trHeight w:val="444"/>
        </w:trPr>
        <w:tc>
          <w:tcPr>
            <w:tcW w:w="321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543CAABD" w14:textId="71C6B817" w:rsidR="0091339B" w:rsidRPr="003D30EF" w:rsidRDefault="0091339B" w:rsidP="00A20EA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D35FF19" w14:textId="5860FE3A" w:rsidR="00C16666" w:rsidRPr="0068599B" w:rsidRDefault="00C16666" w:rsidP="00704C16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sz w:val="20"/>
              </w:rPr>
            </w:pPr>
          </w:p>
        </w:tc>
        <w:tc>
          <w:tcPr>
            <w:tcW w:w="553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0A40A1F" w14:textId="2C09C410" w:rsidR="003A7243" w:rsidRPr="003A7243" w:rsidRDefault="003A7243" w:rsidP="003A724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799A443" w14:textId="68DBB569" w:rsidR="008E1EDC" w:rsidRPr="00913511" w:rsidRDefault="008E1EDC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C3F6C4D" w14:textId="6DA4DDBE" w:rsidR="003C501E" w:rsidRPr="00913511" w:rsidRDefault="003C501E" w:rsidP="00812B2A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8D3896A" w14:textId="7075B942" w:rsidR="008E1EDC" w:rsidRPr="00913511" w:rsidRDefault="008E1EDC" w:rsidP="0066291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78369350" w14:textId="37265AAA" w:rsidR="003100E5" w:rsidRPr="00913511" w:rsidRDefault="003100E5" w:rsidP="003100E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29E4" w:rsidRPr="00913511" w14:paraId="292F78B7" w14:textId="77777777" w:rsidTr="003D30EF">
        <w:trPr>
          <w:trHeight w:val="408"/>
        </w:trPr>
        <w:tc>
          <w:tcPr>
            <w:tcW w:w="321" w:type="pct"/>
            <w:shd w:val="clear" w:color="auto" w:fill="auto"/>
          </w:tcPr>
          <w:p w14:paraId="459B23FA" w14:textId="2D68BEB7" w:rsidR="0091339B" w:rsidRPr="003D30EF" w:rsidRDefault="0091339B" w:rsidP="009D2D7E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61711F06" w14:textId="1F65630A" w:rsidR="00A43CDF" w:rsidRPr="00F002A2" w:rsidRDefault="00A43CDF" w:rsidP="00704C16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236B4405" w14:textId="313C1590" w:rsidR="00A661E7" w:rsidRPr="003803F1" w:rsidRDefault="00A661E7" w:rsidP="003803F1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shd w:val="clear" w:color="auto" w:fill="auto"/>
          </w:tcPr>
          <w:p w14:paraId="13622041" w14:textId="28D2921C" w:rsidR="009F522E" w:rsidRPr="00913511" w:rsidRDefault="009F522E" w:rsidP="003100E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15D0658C" w14:textId="7AEF2F0E" w:rsidR="00510148" w:rsidRPr="00913511" w:rsidRDefault="00510148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51C660BE" w14:textId="2494C8FC" w:rsidR="00A661E7" w:rsidRPr="00913511" w:rsidRDefault="00A661E7" w:rsidP="0027336A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39E88B29" w14:textId="3118EEFA" w:rsidR="00B80E3B" w:rsidRPr="00913511" w:rsidRDefault="00B80E3B" w:rsidP="00442A4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29E4" w:rsidRPr="00913511" w14:paraId="312ECCD3" w14:textId="77777777" w:rsidTr="003D30EF">
        <w:trPr>
          <w:trHeight w:val="444"/>
        </w:trPr>
        <w:tc>
          <w:tcPr>
            <w:tcW w:w="321" w:type="pct"/>
            <w:shd w:val="clear" w:color="auto" w:fill="auto"/>
          </w:tcPr>
          <w:p w14:paraId="5AC85ACF" w14:textId="752A3388" w:rsidR="00CD2900" w:rsidRPr="003D30EF" w:rsidRDefault="00CD2900" w:rsidP="003E1FC1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28836143" w14:textId="67B174F8" w:rsidR="0077071A" w:rsidRPr="00E206AF" w:rsidRDefault="0077071A" w:rsidP="00704C1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5C561723" w14:textId="70FB4FF5" w:rsidR="005208DD" w:rsidRPr="00913511" w:rsidRDefault="005208DD" w:rsidP="0027336A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shd w:val="clear" w:color="auto" w:fill="auto"/>
          </w:tcPr>
          <w:p w14:paraId="0386C0CA" w14:textId="5E8F7A2B" w:rsidR="00EA295B" w:rsidRPr="00913511" w:rsidRDefault="00EA295B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71BBAE09" w14:textId="5B15634D" w:rsidR="00BC1187" w:rsidRPr="00913511" w:rsidRDefault="00BC1187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3CE2C52F" w14:textId="2E78605C" w:rsidR="005C79AC" w:rsidRPr="00913511" w:rsidRDefault="005C79AC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2E91F9F4" w14:textId="26693DE6" w:rsidR="00AB545C" w:rsidRPr="00EF0AF8" w:rsidRDefault="00AB545C" w:rsidP="00483490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E054F1" w:rsidRPr="00913511" w14:paraId="03828153" w14:textId="77777777" w:rsidTr="003D30EF">
        <w:trPr>
          <w:trHeight w:val="444"/>
        </w:trPr>
        <w:tc>
          <w:tcPr>
            <w:tcW w:w="321" w:type="pct"/>
            <w:shd w:val="clear" w:color="auto" w:fill="auto"/>
          </w:tcPr>
          <w:p w14:paraId="20354B5F" w14:textId="36E7E30D" w:rsidR="00CD2900" w:rsidRPr="003D30EF" w:rsidRDefault="00CD2900" w:rsidP="007C08B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7000CEB7" w14:textId="00EE30C5" w:rsidR="005B7FA1" w:rsidRPr="00543EEA" w:rsidRDefault="005B7FA1" w:rsidP="00704C16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52654A5A" w14:textId="6F25B458" w:rsidR="005B7FA1" w:rsidRPr="008B2202" w:rsidRDefault="005B7FA1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shd w:val="clear" w:color="auto" w:fill="auto"/>
          </w:tcPr>
          <w:p w14:paraId="12E242A7" w14:textId="4717D607" w:rsidR="00E054F1" w:rsidRPr="00913511" w:rsidRDefault="00E054F1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2F88ECAE" w14:textId="1A7CF6E1" w:rsidR="00E054F1" w:rsidRPr="00913511" w:rsidRDefault="00E054F1" w:rsidP="0048349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32ECA9A7" w14:textId="252513FF" w:rsidR="00E054F1" w:rsidRPr="00913511" w:rsidRDefault="00E054F1" w:rsidP="0066291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76B11BC0" w14:textId="08183E92" w:rsidR="00F656CE" w:rsidRPr="00B248B7" w:rsidRDefault="00F656CE" w:rsidP="0027336A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0929E4" w:rsidRPr="00913511" w14:paraId="4437910F" w14:textId="77777777" w:rsidTr="003D30EF">
        <w:trPr>
          <w:trHeight w:val="444"/>
        </w:trPr>
        <w:tc>
          <w:tcPr>
            <w:tcW w:w="321" w:type="pct"/>
            <w:shd w:val="clear" w:color="auto" w:fill="auto"/>
          </w:tcPr>
          <w:p w14:paraId="095224F9" w14:textId="3C5F1BDB" w:rsidR="00F656CE" w:rsidRPr="003D30EF" w:rsidRDefault="00F656CE" w:rsidP="003E1FC1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2F611922" w14:textId="104D17B1" w:rsidR="008F4FA6" w:rsidRPr="00343E53" w:rsidRDefault="008F4FA6" w:rsidP="00704C16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3B0DFB6D" w14:textId="7767804C" w:rsidR="00F56A56" w:rsidRPr="008B2202" w:rsidRDefault="00F56A56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shd w:val="clear" w:color="auto" w:fill="auto"/>
          </w:tcPr>
          <w:p w14:paraId="227368C7" w14:textId="13D19347" w:rsidR="006D4A9E" w:rsidRPr="00913511" w:rsidRDefault="006D4A9E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40876E83" w14:textId="0B63EEEC" w:rsidR="00875A17" w:rsidRPr="00913511" w:rsidRDefault="00875A17" w:rsidP="007C08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26A777BA" w14:textId="49598C30" w:rsidR="008A1B42" w:rsidRPr="00913511" w:rsidRDefault="008A1B42" w:rsidP="008A1B4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01A8CFC6" w14:textId="78FE2836" w:rsidR="00020971" w:rsidRPr="00913511" w:rsidRDefault="00020971" w:rsidP="007C08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29E4" w:rsidRPr="00913511" w14:paraId="162D1E79" w14:textId="77777777" w:rsidTr="003D30EF">
        <w:trPr>
          <w:trHeight w:val="444"/>
        </w:trPr>
        <w:tc>
          <w:tcPr>
            <w:tcW w:w="321" w:type="pct"/>
            <w:shd w:val="clear" w:color="auto" w:fill="auto"/>
          </w:tcPr>
          <w:p w14:paraId="22C4B3C9" w14:textId="364CC787" w:rsidR="008F4FA6" w:rsidRPr="003D30EF" w:rsidRDefault="008F4FA6" w:rsidP="003E1FC1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6F31E1F6" w14:textId="32D58741" w:rsidR="0021056A" w:rsidRPr="0021056A" w:rsidRDefault="0021056A" w:rsidP="00704C16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67B68031" w14:textId="76F0FEC1" w:rsidR="005D548A" w:rsidRPr="00913511" w:rsidRDefault="005D548A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shd w:val="clear" w:color="auto" w:fill="auto"/>
          </w:tcPr>
          <w:p w14:paraId="5F60D24F" w14:textId="0A04D877" w:rsidR="005D548A" w:rsidRPr="00913511" w:rsidRDefault="005D548A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2070F9DE" w14:textId="5C32200F" w:rsidR="005D548A" w:rsidRPr="00913511" w:rsidRDefault="005D548A" w:rsidP="00231187">
            <w:pPr>
              <w:tabs>
                <w:tab w:val="left" w:pos="180"/>
              </w:tabs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292E72F8" w14:textId="0285A5B1" w:rsidR="005D548A" w:rsidRPr="00913511" w:rsidRDefault="005D548A" w:rsidP="00D41BB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75FD6C35" w14:textId="27BC6BF0" w:rsidR="005D548A" w:rsidRPr="00913511" w:rsidRDefault="005D548A" w:rsidP="00D41BB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29E4" w:rsidRPr="00913511" w14:paraId="24C2873B" w14:textId="77777777" w:rsidTr="003D30EF">
        <w:trPr>
          <w:trHeight w:val="444"/>
        </w:trPr>
        <w:tc>
          <w:tcPr>
            <w:tcW w:w="321" w:type="pct"/>
            <w:shd w:val="clear" w:color="auto" w:fill="auto"/>
          </w:tcPr>
          <w:p w14:paraId="2627C47A" w14:textId="6D171114" w:rsidR="00201074" w:rsidRPr="003D30EF" w:rsidRDefault="00201074" w:rsidP="005D548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1F448CA0" w14:textId="1FB34585" w:rsidR="00751A89" w:rsidRPr="001A5BCF" w:rsidRDefault="00751A89" w:rsidP="00704C16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0524ACB1" w14:textId="3A8F620E" w:rsidR="0011524D" w:rsidRPr="00913511" w:rsidRDefault="0011524D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shd w:val="clear" w:color="auto" w:fill="auto"/>
          </w:tcPr>
          <w:p w14:paraId="39F8385D" w14:textId="77777777" w:rsidR="009C3486" w:rsidRPr="00913511" w:rsidRDefault="009C3486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7B874212" w14:textId="77777777" w:rsidR="009C3486" w:rsidRPr="00913511" w:rsidRDefault="009C3486" w:rsidP="0088137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57C64545" w14:textId="77777777" w:rsidR="009C3486" w:rsidRPr="00913511" w:rsidRDefault="009C3486" w:rsidP="0088137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2DEE29B3" w14:textId="77777777" w:rsidR="00E6569F" w:rsidRPr="00913511" w:rsidRDefault="00E6569F" w:rsidP="0088137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29E4" w:rsidRPr="00913511" w14:paraId="3D9EE43D" w14:textId="77777777" w:rsidTr="003D30EF">
        <w:trPr>
          <w:trHeight w:val="444"/>
        </w:trPr>
        <w:tc>
          <w:tcPr>
            <w:tcW w:w="321" w:type="pct"/>
            <w:shd w:val="clear" w:color="auto" w:fill="auto"/>
          </w:tcPr>
          <w:p w14:paraId="442B10FE" w14:textId="6CB02D5E" w:rsidR="000163ED" w:rsidRPr="003D30EF" w:rsidRDefault="000163ED" w:rsidP="00916195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31E17386" w14:textId="03E215BB" w:rsidR="008B7538" w:rsidRPr="008B7538" w:rsidRDefault="008B7538" w:rsidP="00704C16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6FDCBD94" w14:textId="28F70E20" w:rsidR="004423A2" w:rsidRPr="008B2202" w:rsidRDefault="004423A2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shd w:val="clear" w:color="auto" w:fill="auto"/>
          </w:tcPr>
          <w:p w14:paraId="0261CD15" w14:textId="57C0AD0C" w:rsidR="00B00DA4" w:rsidRPr="00913511" w:rsidRDefault="00B00DA4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7E66336E" w14:textId="77777777" w:rsidR="007664A3" w:rsidRPr="00913511" w:rsidRDefault="007664A3" w:rsidP="00B00DA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4E311242" w14:textId="3D99FE61" w:rsidR="00B00DA4" w:rsidRPr="00913511" w:rsidRDefault="00B00DA4" w:rsidP="007C08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6F1CC42D" w14:textId="77777777" w:rsidR="00BA69CA" w:rsidRPr="00BA69CA" w:rsidRDefault="00BA69CA" w:rsidP="00AD2B6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9E48FF" w:rsidRPr="00913511" w14:paraId="6CF92AF8" w14:textId="77777777" w:rsidTr="003D30EF">
        <w:trPr>
          <w:trHeight w:val="444"/>
        </w:trPr>
        <w:tc>
          <w:tcPr>
            <w:tcW w:w="321" w:type="pct"/>
            <w:shd w:val="clear" w:color="auto" w:fill="auto"/>
          </w:tcPr>
          <w:p w14:paraId="40CE5F56" w14:textId="4CB9D64A" w:rsidR="000163ED" w:rsidRPr="003D30EF" w:rsidRDefault="000163ED" w:rsidP="009E48F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6144731D" w14:textId="54CB62AD" w:rsidR="00D24CA4" w:rsidRPr="008B7538" w:rsidRDefault="00D24CA4" w:rsidP="00704C16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361A7F21" w14:textId="3DC9666F" w:rsidR="009E48FF" w:rsidRPr="008B2202" w:rsidRDefault="009E48FF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9" w:type="pct"/>
            <w:shd w:val="clear" w:color="auto" w:fill="auto"/>
          </w:tcPr>
          <w:p w14:paraId="1989771B" w14:textId="13A70691" w:rsidR="009E48FF" w:rsidRPr="00913511" w:rsidRDefault="009E48FF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652D2E4A" w14:textId="77777777" w:rsidR="009E48FF" w:rsidRPr="00913511" w:rsidRDefault="009E48FF" w:rsidP="007664A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5E4CC7F1" w14:textId="3471FA95" w:rsidR="009E48FF" w:rsidRPr="00913511" w:rsidRDefault="009E48FF" w:rsidP="009E48F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30594D59" w14:textId="1938413E" w:rsidR="009E48FF" w:rsidRPr="00913511" w:rsidRDefault="009E48FF" w:rsidP="00FB4812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9E48FF" w:rsidRPr="00913511" w14:paraId="17340F69" w14:textId="77777777" w:rsidTr="003D30EF">
        <w:trPr>
          <w:trHeight w:val="444"/>
        </w:trPr>
        <w:tc>
          <w:tcPr>
            <w:tcW w:w="321" w:type="pct"/>
            <w:shd w:val="clear" w:color="auto" w:fill="auto"/>
          </w:tcPr>
          <w:p w14:paraId="6DA6AE11" w14:textId="6E968FF8" w:rsidR="000163ED" w:rsidRPr="003D30EF" w:rsidRDefault="000163ED" w:rsidP="005D548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66" w:type="pct"/>
            <w:shd w:val="clear" w:color="auto" w:fill="auto"/>
          </w:tcPr>
          <w:p w14:paraId="5289BD02" w14:textId="1127F3C8" w:rsidR="004D056E" w:rsidRPr="008B7538" w:rsidRDefault="004D056E" w:rsidP="00704C16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53" w:type="pct"/>
            <w:shd w:val="clear" w:color="auto" w:fill="auto"/>
          </w:tcPr>
          <w:p w14:paraId="7EA7654B" w14:textId="105EC5F4" w:rsidR="009E48FF" w:rsidRPr="00464555" w:rsidRDefault="009E48FF" w:rsidP="008B2202"/>
        </w:tc>
        <w:tc>
          <w:tcPr>
            <w:tcW w:w="599" w:type="pct"/>
            <w:shd w:val="clear" w:color="auto" w:fill="auto"/>
          </w:tcPr>
          <w:p w14:paraId="76E5D917" w14:textId="5EF218A3" w:rsidR="009E48FF" w:rsidRPr="00913511" w:rsidRDefault="009E48FF" w:rsidP="008B220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</w:tcPr>
          <w:p w14:paraId="346382D7" w14:textId="77777777" w:rsidR="009E48FF" w:rsidRPr="00913511" w:rsidRDefault="009E48FF" w:rsidP="007664A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</w:tcPr>
          <w:p w14:paraId="7D54A002" w14:textId="6C0D8D49" w:rsidR="009E48FF" w:rsidRPr="00913511" w:rsidRDefault="009E48FF" w:rsidP="0046455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80" w:type="pct"/>
            <w:shd w:val="clear" w:color="auto" w:fill="auto"/>
          </w:tcPr>
          <w:p w14:paraId="09B59C26" w14:textId="77777777" w:rsidR="009E48FF" w:rsidRPr="00913511" w:rsidRDefault="009E48FF" w:rsidP="00FB4812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175A037E" w14:textId="77777777" w:rsidR="00613980" w:rsidRPr="00913511" w:rsidRDefault="003F7A3F" w:rsidP="003F7A3F">
      <w:pPr>
        <w:tabs>
          <w:tab w:val="left" w:pos="10590"/>
        </w:tabs>
        <w:rPr>
          <w:rFonts w:ascii="Calibri" w:hAnsi="Calibri" w:cs="Calibri"/>
          <w:sz w:val="20"/>
          <w:szCs w:val="20"/>
        </w:rPr>
      </w:pPr>
      <w:r w:rsidRPr="00913511">
        <w:rPr>
          <w:rFonts w:ascii="Calibri" w:hAnsi="Calibri" w:cs="Calibri"/>
          <w:sz w:val="20"/>
          <w:szCs w:val="20"/>
        </w:rPr>
        <w:tab/>
      </w:r>
    </w:p>
    <w:sectPr w:rsidR="00613980" w:rsidRPr="00913511" w:rsidSect="00613980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E0E36" w14:textId="77777777" w:rsidR="00134E04" w:rsidRDefault="00134E04" w:rsidP="004E3DE0">
      <w:pPr>
        <w:spacing w:after="0" w:line="240" w:lineRule="auto"/>
      </w:pPr>
      <w:r>
        <w:separator/>
      </w:r>
    </w:p>
  </w:endnote>
  <w:endnote w:type="continuationSeparator" w:id="0">
    <w:p w14:paraId="7AB05C35" w14:textId="77777777" w:rsidR="00134E04" w:rsidRDefault="00134E04" w:rsidP="004E3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7F1B0" w14:textId="77777777" w:rsidR="00134E04" w:rsidRDefault="00134E04" w:rsidP="004E3DE0">
      <w:pPr>
        <w:spacing w:after="0" w:line="240" w:lineRule="auto"/>
      </w:pPr>
      <w:r>
        <w:separator/>
      </w:r>
    </w:p>
  </w:footnote>
  <w:footnote w:type="continuationSeparator" w:id="0">
    <w:p w14:paraId="75152C67" w14:textId="77777777" w:rsidR="00134E04" w:rsidRDefault="00134E04" w:rsidP="004E3D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05916"/>
    <w:multiLevelType w:val="hybridMultilevel"/>
    <w:tmpl w:val="D3168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B414C"/>
    <w:multiLevelType w:val="hybridMultilevel"/>
    <w:tmpl w:val="7F14A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B7E91"/>
    <w:multiLevelType w:val="hybridMultilevel"/>
    <w:tmpl w:val="A13E6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F61EB"/>
    <w:multiLevelType w:val="hybridMultilevel"/>
    <w:tmpl w:val="29D42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42EB"/>
    <w:multiLevelType w:val="hybridMultilevel"/>
    <w:tmpl w:val="F06AD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64525"/>
    <w:multiLevelType w:val="hybridMultilevel"/>
    <w:tmpl w:val="A9966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677B8"/>
    <w:multiLevelType w:val="hybridMultilevel"/>
    <w:tmpl w:val="3800E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F29FD"/>
    <w:multiLevelType w:val="hybridMultilevel"/>
    <w:tmpl w:val="FE12A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D4663"/>
    <w:multiLevelType w:val="hybridMultilevel"/>
    <w:tmpl w:val="1048E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A36013"/>
    <w:multiLevelType w:val="hybridMultilevel"/>
    <w:tmpl w:val="120CC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D847B9"/>
    <w:multiLevelType w:val="hybridMultilevel"/>
    <w:tmpl w:val="9B50C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C17C9C"/>
    <w:multiLevelType w:val="hybridMultilevel"/>
    <w:tmpl w:val="649E5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10"/>
  </w:num>
  <w:num w:numId="5">
    <w:abstractNumId w:val="5"/>
  </w:num>
  <w:num w:numId="6">
    <w:abstractNumId w:val="2"/>
  </w:num>
  <w:num w:numId="7">
    <w:abstractNumId w:val="11"/>
  </w:num>
  <w:num w:numId="8">
    <w:abstractNumId w:val="1"/>
  </w:num>
  <w:num w:numId="9">
    <w:abstractNumId w:val="0"/>
  </w:num>
  <w:num w:numId="10">
    <w:abstractNumId w:val="7"/>
  </w:num>
  <w:num w:numId="11">
    <w:abstractNumId w:val="4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be0NDExMzS1sDBX0lEKTi0uzszPAykwqgUAEIifgiwAAAA="/>
  </w:docVars>
  <w:rsids>
    <w:rsidRoot w:val="00613980"/>
    <w:rsid w:val="0000127B"/>
    <w:rsid w:val="00007718"/>
    <w:rsid w:val="00010F10"/>
    <w:rsid w:val="000112E0"/>
    <w:rsid w:val="00013861"/>
    <w:rsid w:val="000138D4"/>
    <w:rsid w:val="000163ED"/>
    <w:rsid w:val="00020971"/>
    <w:rsid w:val="000253D9"/>
    <w:rsid w:val="00030147"/>
    <w:rsid w:val="00032AF8"/>
    <w:rsid w:val="000336F6"/>
    <w:rsid w:val="00041348"/>
    <w:rsid w:val="00041C9C"/>
    <w:rsid w:val="000451A6"/>
    <w:rsid w:val="00045C92"/>
    <w:rsid w:val="00051034"/>
    <w:rsid w:val="00051821"/>
    <w:rsid w:val="00051AF9"/>
    <w:rsid w:val="00052A1F"/>
    <w:rsid w:val="000648AD"/>
    <w:rsid w:val="00065130"/>
    <w:rsid w:val="00065E20"/>
    <w:rsid w:val="00072880"/>
    <w:rsid w:val="000738EB"/>
    <w:rsid w:val="000765B3"/>
    <w:rsid w:val="00076A0C"/>
    <w:rsid w:val="000854DB"/>
    <w:rsid w:val="000876B3"/>
    <w:rsid w:val="00087C64"/>
    <w:rsid w:val="000929E4"/>
    <w:rsid w:val="000A2E2D"/>
    <w:rsid w:val="000A49AB"/>
    <w:rsid w:val="000B256D"/>
    <w:rsid w:val="000B53C4"/>
    <w:rsid w:val="000D1541"/>
    <w:rsid w:val="000D5A05"/>
    <w:rsid w:val="000E7446"/>
    <w:rsid w:val="000F3001"/>
    <w:rsid w:val="001015F1"/>
    <w:rsid w:val="00102309"/>
    <w:rsid w:val="001038AD"/>
    <w:rsid w:val="00105C88"/>
    <w:rsid w:val="001065D7"/>
    <w:rsid w:val="00113E4E"/>
    <w:rsid w:val="0011524D"/>
    <w:rsid w:val="00115DDC"/>
    <w:rsid w:val="0011630B"/>
    <w:rsid w:val="00121AD1"/>
    <w:rsid w:val="00123164"/>
    <w:rsid w:val="00123440"/>
    <w:rsid w:val="0013270B"/>
    <w:rsid w:val="00133E73"/>
    <w:rsid w:val="00134E04"/>
    <w:rsid w:val="001446F7"/>
    <w:rsid w:val="001458FF"/>
    <w:rsid w:val="00151D90"/>
    <w:rsid w:val="00153406"/>
    <w:rsid w:val="00154AB0"/>
    <w:rsid w:val="00157350"/>
    <w:rsid w:val="001576BF"/>
    <w:rsid w:val="00157B51"/>
    <w:rsid w:val="00166ED5"/>
    <w:rsid w:val="001830E0"/>
    <w:rsid w:val="00183B13"/>
    <w:rsid w:val="00185490"/>
    <w:rsid w:val="0019145B"/>
    <w:rsid w:val="0019538D"/>
    <w:rsid w:val="001959C2"/>
    <w:rsid w:val="00196624"/>
    <w:rsid w:val="001968A4"/>
    <w:rsid w:val="001A044C"/>
    <w:rsid w:val="001A5BCF"/>
    <w:rsid w:val="001A730A"/>
    <w:rsid w:val="001B0C3E"/>
    <w:rsid w:val="001B30AA"/>
    <w:rsid w:val="001B355C"/>
    <w:rsid w:val="001B58E2"/>
    <w:rsid w:val="001B64D5"/>
    <w:rsid w:val="001B666C"/>
    <w:rsid w:val="001C0A96"/>
    <w:rsid w:val="001C76F2"/>
    <w:rsid w:val="001D0261"/>
    <w:rsid w:val="001D2AE1"/>
    <w:rsid w:val="001D3ED5"/>
    <w:rsid w:val="001D4EBC"/>
    <w:rsid w:val="001D7268"/>
    <w:rsid w:val="001E0DC1"/>
    <w:rsid w:val="001E290D"/>
    <w:rsid w:val="001E31D4"/>
    <w:rsid w:val="001E5473"/>
    <w:rsid w:val="001E73AA"/>
    <w:rsid w:val="001E7C52"/>
    <w:rsid w:val="001F06C1"/>
    <w:rsid w:val="001F07D0"/>
    <w:rsid w:val="001F2030"/>
    <w:rsid w:val="001F616E"/>
    <w:rsid w:val="00201074"/>
    <w:rsid w:val="00206947"/>
    <w:rsid w:val="0021056A"/>
    <w:rsid w:val="0022155A"/>
    <w:rsid w:val="00224011"/>
    <w:rsid w:val="00231187"/>
    <w:rsid w:val="00232828"/>
    <w:rsid w:val="0023456B"/>
    <w:rsid w:val="002447CA"/>
    <w:rsid w:val="00245140"/>
    <w:rsid w:val="00247905"/>
    <w:rsid w:val="00253B12"/>
    <w:rsid w:val="0026063D"/>
    <w:rsid w:val="002732D9"/>
    <w:rsid w:val="0027336A"/>
    <w:rsid w:val="00274597"/>
    <w:rsid w:val="00274F21"/>
    <w:rsid w:val="00275D7B"/>
    <w:rsid w:val="00276C21"/>
    <w:rsid w:val="00276DC7"/>
    <w:rsid w:val="00277CDE"/>
    <w:rsid w:val="002809DC"/>
    <w:rsid w:val="0028167D"/>
    <w:rsid w:val="0028187B"/>
    <w:rsid w:val="00287DAF"/>
    <w:rsid w:val="00293600"/>
    <w:rsid w:val="002A415D"/>
    <w:rsid w:val="002B2085"/>
    <w:rsid w:val="002B45BE"/>
    <w:rsid w:val="002C3604"/>
    <w:rsid w:val="002C3C11"/>
    <w:rsid w:val="002C5F17"/>
    <w:rsid w:val="002D6659"/>
    <w:rsid w:val="002D7B5C"/>
    <w:rsid w:val="002E1827"/>
    <w:rsid w:val="002E5B00"/>
    <w:rsid w:val="002E67C7"/>
    <w:rsid w:val="002E69DA"/>
    <w:rsid w:val="003007BF"/>
    <w:rsid w:val="00301B5B"/>
    <w:rsid w:val="00301D80"/>
    <w:rsid w:val="00302478"/>
    <w:rsid w:val="00303788"/>
    <w:rsid w:val="003100E5"/>
    <w:rsid w:val="003136AE"/>
    <w:rsid w:val="00313CC1"/>
    <w:rsid w:val="003202BA"/>
    <w:rsid w:val="00327A3E"/>
    <w:rsid w:val="00327CB5"/>
    <w:rsid w:val="0033101C"/>
    <w:rsid w:val="003316B9"/>
    <w:rsid w:val="00336B9C"/>
    <w:rsid w:val="00343E53"/>
    <w:rsid w:val="00346D57"/>
    <w:rsid w:val="0034794F"/>
    <w:rsid w:val="00350E95"/>
    <w:rsid w:val="00351BAC"/>
    <w:rsid w:val="00353AEA"/>
    <w:rsid w:val="00360FA3"/>
    <w:rsid w:val="003803F1"/>
    <w:rsid w:val="00386CF4"/>
    <w:rsid w:val="00387210"/>
    <w:rsid w:val="00395D4E"/>
    <w:rsid w:val="003A7243"/>
    <w:rsid w:val="003B06D8"/>
    <w:rsid w:val="003B71C6"/>
    <w:rsid w:val="003B7C8C"/>
    <w:rsid w:val="003C501E"/>
    <w:rsid w:val="003D09BB"/>
    <w:rsid w:val="003D193E"/>
    <w:rsid w:val="003D30EF"/>
    <w:rsid w:val="003D3171"/>
    <w:rsid w:val="003D4AAB"/>
    <w:rsid w:val="003E1FC1"/>
    <w:rsid w:val="003E2D16"/>
    <w:rsid w:val="003E7B7F"/>
    <w:rsid w:val="003F0449"/>
    <w:rsid w:val="003F1E8B"/>
    <w:rsid w:val="003F4187"/>
    <w:rsid w:val="003F7A3F"/>
    <w:rsid w:val="004038F2"/>
    <w:rsid w:val="00405C93"/>
    <w:rsid w:val="00406EB5"/>
    <w:rsid w:val="00425876"/>
    <w:rsid w:val="004423A2"/>
    <w:rsid w:val="00442A40"/>
    <w:rsid w:val="00443BE4"/>
    <w:rsid w:val="0044607A"/>
    <w:rsid w:val="004466ED"/>
    <w:rsid w:val="00447394"/>
    <w:rsid w:val="00452D16"/>
    <w:rsid w:val="00464555"/>
    <w:rsid w:val="00464868"/>
    <w:rsid w:val="00470758"/>
    <w:rsid w:val="004829E1"/>
    <w:rsid w:val="00483490"/>
    <w:rsid w:val="00485D17"/>
    <w:rsid w:val="00490552"/>
    <w:rsid w:val="004A0CE5"/>
    <w:rsid w:val="004A49D6"/>
    <w:rsid w:val="004C1707"/>
    <w:rsid w:val="004C24D8"/>
    <w:rsid w:val="004C66DB"/>
    <w:rsid w:val="004D056E"/>
    <w:rsid w:val="004D3EA9"/>
    <w:rsid w:val="004E1999"/>
    <w:rsid w:val="004E28A8"/>
    <w:rsid w:val="004E3DE0"/>
    <w:rsid w:val="004E605C"/>
    <w:rsid w:val="004E7CF2"/>
    <w:rsid w:val="00502DAE"/>
    <w:rsid w:val="00510148"/>
    <w:rsid w:val="00510D66"/>
    <w:rsid w:val="00511B35"/>
    <w:rsid w:val="00513202"/>
    <w:rsid w:val="00520333"/>
    <w:rsid w:val="005208DD"/>
    <w:rsid w:val="00521F9C"/>
    <w:rsid w:val="00525BCE"/>
    <w:rsid w:val="005301AE"/>
    <w:rsid w:val="00537993"/>
    <w:rsid w:val="00543EEA"/>
    <w:rsid w:val="00543F95"/>
    <w:rsid w:val="0056581B"/>
    <w:rsid w:val="00570391"/>
    <w:rsid w:val="00577C0E"/>
    <w:rsid w:val="00584DC7"/>
    <w:rsid w:val="005859AB"/>
    <w:rsid w:val="00586FEA"/>
    <w:rsid w:val="00595994"/>
    <w:rsid w:val="00595D39"/>
    <w:rsid w:val="005A555A"/>
    <w:rsid w:val="005A5774"/>
    <w:rsid w:val="005A5AC9"/>
    <w:rsid w:val="005A6A32"/>
    <w:rsid w:val="005A7623"/>
    <w:rsid w:val="005B16C6"/>
    <w:rsid w:val="005B1FE4"/>
    <w:rsid w:val="005B24EF"/>
    <w:rsid w:val="005B3834"/>
    <w:rsid w:val="005B7FA1"/>
    <w:rsid w:val="005C19AA"/>
    <w:rsid w:val="005C2AD2"/>
    <w:rsid w:val="005C60A3"/>
    <w:rsid w:val="005C79AC"/>
    <w:rsid w:val="005D548A"/>
    <w:rsid w:val="005D61C9"/>
    <w:rsid w:val="005E248B"/>
    <w:rsid w:val="005E5457"/>
    <w:rsid w:val="005F4973"/>
    <w:rsid w:val="00601BA3"/>
    <w:rsid w:val="00602507"/>
    <w:rsid w:val="00602B9C"/>
    <w:rsid w:val="00613980"/>
    <w:rsid w:val="00614EFD"/>
    <w:rsid w:val="0061658C"/>
    <w:rsid w:val="0061708C"/>
    <w:rsid w:val="006239FA"/>
    <w:rsid w:val="00623AC3"/>
    <w:rsid w:val="006249A2"/>
    <w:rsid w:val="00633CDD"/>
    <w:rsid w:val="00637295"/>
    <w:rsid w:val="006412DA"/>
    <w:rsid w:val="00660D8E"/>
    <w:rsid w:val="00662917"/>
    <w:rsid w:val="006700BC"/>
    <w:rsid w:val="00671BD8"/>
    <w:rsid w:val="00671D18"/>
    <w:rsid w:val="00673CF6"/>
    <w:rsid w:val="00673D71"/>
    <w:rsid w:val="00675817"/>
    <w:rsid w:val="00676D6C"/>
    <w:rsid w:val="00684196"/>
    <w:rsid w:val="0068517F"/>
    <w:rsid w:val="0068599B"/>
    <w:rsid w:val="006935E1"/>
    <w:rsid w:val="00696A93"/>
    <w:rsid w:val="006A0923"/>
    <w:rsid w:val="006A0E5F"/>
    <w:rsid w:val="006A132A"/>
    <w:rsid w:val="006B1CEE"/>
    <w:rsid w:val="006B3621"/>
    <w:rsid w:val="006B4B95"/>
    <w:rsid w:val="006B51ED"/>
    <w:rsid w:val="006C1C85"/>
    <w:rsid w:val="006D024C"/>
    <w:rsid w:val="006D12F4"/>
    <w:rsid w:val="006D3F53"/>
    <w:rsid w:val="006D4A9E"/>
    <w:rsid w:val="006D750D"/>
    <w:rsid w:val="006E0998"/>
    <w:rsid w:val="006E09AD"/>
    <w:rsid w:val="006E7B8D"/>
    <w:rsid w:val="00702E48"/>
    <w:rsid w:val="00704C16"/>
    <w:rsid w:val="00704F04"/>
    <w:rsid w:val="00704F5D"/>
    <w:rsid w:val="0070732D"/>
    <w:rsid w:val="00710B1B"/>
    <w:rsid w:val="00712A79"/>
    <w:rsid w:val="00716CC2"/>
    <w:rsid w:val="00716D7E"/>
    <w:rsid w:val="00724825"/>
    <w:rsid w:val="0072531F"/>
    <w:rsid w:val="00740039"/>
    <w:rsid w:val="007437C3"/>
    <w:rsid w:val="00744544"/>
    <w:rsid w:val="007449B0"/>
    <w:rsid w:val="00750FBB"/>
    <w:rsid w:val="00751A89"/>
    <w:rsid w:val="00752C0C"/>
    <w:rsid w:val="00753B83"/>
    <w:rsid w:val="00760C82"/>
    <w:rsid w:val="007622A3"/>
    <w:rsid w:val="007664A3"/>
    <w:rsid w:val="0077071A"/>
    <w:rsid w:val="00775A34"/>
    <w:rsid w:val="007814FB"/>
    <w:rsid w:val="00782426"/>
    <w:rsid w:val="00782884"/>
    <w:rsid w:val="0078513E"/>
    <w:rsid w:val="00786C71"/>
    <w:rsid w:val="0079792A"/>
    <w:rsid w:val="007A127E"/>
    <w:rsid w:val="007A1EFC"/>
    <w:rsid w:val="007A39A1"/>
    <w:rsid w:val="007A4890"/>
    <w:rsid w:val="007A6DB1"/>
    <w:rsid w:val="007B54EC"/>
    <w:rsid w:val="007C08BC"/>
    <w:rsid w:val="007C1A86"/>
    <w:rsid w:val="007C5173"/>
    <w:rsid w:val="007C7180"/>
    <w:rsid w:val="007D10CF"/>
    <w:rsid w:val="007E1E37"/>
    <w:rsid w:val="007E6C31"/>
    <w:rsid w:val="007F42A4"/>
    <w:rsid w:val="00803CAE"/>
    <w:rsid w:val="0080674D"/>
    <w:rsid w:val="008100C8"/>
    <w:rsid w:val="00812B2A"/>
    <w:rsid w:val="00820413"/>
    <w:rsid w:val="008206F1"/>
    <w:rsid w:val="00821A2C"/>
    <w:rsid w:val="00824E86"/>
    <w:rsid w:val="0082672E"/>
    <w:rsid w:val="00827CEA"/>
    <w:rsid w:val="0083275F"/>
    <w:rsid w:val="00832F50"/>
    <w:rsid w:val="00833899"/>
    <w:rsid w:val="00834519"/>
    <w:rsid w:val="0084133F"/>
    <w:rsid w:val="008413E8"/>
    <w:rsid w:val="00841B04"/>
    <w:rsid w:val="00845DD3"/>
    <w:rsid w:val="00850DED"/>
    <w:rsid w:val="00856830"/>
    <w:rsid w:val="00857A7C"/>
    <w:rsid w:val="00875A17"/>
    <w:rsid w:val="008812A7"/>
    <w:rsid w:val="0088137C"/>
    <w:rsid w:val="00890B4C"/>
    <w:rsid w:val="008915F7"/>
    <w:rsid w:val="00893E91"/>
    <w:rsid w:val="008A181D"/>
    <w:rsid w:val="008A1A77"/>
    <w:rsid w:val="008A1B42"/>
    <w:rsid w:val="008A670F"/>
    <w:rsid w:val="008B0705"/>
    <w:rsid w:val="008B08B5"/>
    <w:rsid w:val="008B1132"/>
    <w:rsid w:val="008B1E52"/>
    <w:rsid w:val="008B2202"/>
    <w:rsid w:val="008B7538"/>
    <w:rsid w:val="008B77E9"/>
    <w:rsid w:val="008C25DF"/>
    <w:rsid w:val="008E1EDC"/>
    <w:rsid w:val="008E290D"/>
    <w:rsid w:val="008E5D16"/>
    <w:rsid w:val="008E72AF"/>
    <w:rsid w:val="008F0C87"/>
    <w:rsid w:val="008F1BF7"/>
    <w:rsid w:val="008F4A98"/>
    <w:rsid w:val="008F4FA6"/>
    <w:rsid w:val="008F5CF6"/>
    <w:rsid w:val="009023F0"/>
    <w:rsid w:val="009039FF"/>
    <w:rsid w:val="00903FCE"/>
    <w:rsid w:val="009045CB"/>
    <w:rsid w:val="0091339B"/>
    <w:rsid w:val="00913511"/>
    <w:rsid w:val="00914072"/>
    <w:rsid w:val="00916195"/>
    <w:rsid w:val="00916BBA"/>
    <w:rsid w:val="00917A69"/>
    <w:rsid w:val="00921E0C"/>
    <w:rsid w:val="00923EA4"/>
    <w:rsid w:val="00932749"/>
    <w:rsid w:val="009370E5"/>
    <w:rsid w:val="00942187"/>
    <w:rsid w:val="00942B18"/>
    <w:rsid w:val="00961BC6"/>
    <w:rsid w:val="009653F4"/>
    <w:rsid w:val="00972D98"/>
    <w:rsid w:val="009801B6"/>
    <w:rsid w:val="00990F44"/>
    <w:rsid w:val="009920D6"/>
    <w:rsid w:val="009A0623"/>
    <w:rsid w:val="009A5463"/>
    <w:rsid w:val="009A6C07"/>
    <w:rsid w:val="009B034A"/>
    <w:rsid w:val="009B2D49"/>
    <w:rsid w:val="009C3486"/>
    <w:rsid w:val="009C40CE"/>
    <w:rsid w:val="009D1F2A"/>
    <w:rsid w:val="009D2D7E"/>
    <w:rsid w:val="009D557F"/>
    <w:rsid w:val="009E1511"/>
    <w:rsid w:val="009E41D5"/>
    <w:rsid w:val="009E48FF"/>
    <w:rsid w:val="009F522E"/>
    <w:rsid w:val="00A00065"/>
    <w:rsid w:val="00A012EF"/>
    <w:rsid w:val="00A05B40"/>
    <w:rsid w:val="00A07E47"/>
    <w:rsid w:val="00A10840"/>
    <w:rsid w:val="00A10998"/>
    <w:rsid w:val="00A11CFC"/>
    <w:rsid w:val="00A13233"/>
    <w:rsid w:val="00A1342C"/>
    <w:rsid w:val="00A149CE"/>
    <w:rsid w:val="00A160B9"/>
    <w:rsid w:val="00A20EAB"/>
    <w:rsid w:val="00A25643"/>
    <w:rsid w:val="00A27179"/>
    <w:rsid w:val="00A33994"/>
    <w:rsid w:val="00A367EB"/>
    <w:rsid w:val="00A378C9"/>
    <w:rsid w:val="00A40BB1"/>
    <w:rsid w:val="00A429EC"/>
    <w:rsid w:val="00A43CDF"/>
    <w:rsid w:val="00A6605A"/>
    <w:rsid w:val="00A661E7"/>
    <w:rsid w:val="00A71572"/>
    <w:rsid w:val="00A7256F"/>
    <w:rsid w:val="00A73EED"/>
    <w:rsid w:val="00A74EFF"/>
    <w:rsid w:val="00A756FF"/>
    <w:rsid w:val="00A76D43"/>
    <w:rsid w:val="00A7785B"/>
    <w:rsid w:val="00A91297"/>
    <w:rsid w:val="00AA2729"/>
    <w:rsid w:val="00AA6291"/>
    <w:rsid w:val="00AB04A7"/>
    <w:rsid w:val="00AB545C"/>
    <w:rsid w:val="00AB639B"/>
    <w:rsid w:val="00AC3640"/>
    <w:rsid w:val="00AD0BAF"/>
    <w:rsid w:val="00AD1AC2"/>
    <w:rsid w:val="00AD2B62"/>
    <w:rsid w:val="00AD6946"/>
    <w:rsid w:val="00AE2227"/>
    <w:rsid w:val="00AE4DB2"/>
    <w:rsid w:val="00AE6C22"/>
    <w:rsid w:val="00AE768A"/>
    <w:rsid w:val="00AE7B77"/>
    <w:rsid w:val="00AF3512"/>
    <w:rsid w:val="00B00DA4"/>
    <w:rsid w:val="00B106F4"/>
    <w:rsid w:val="00B12DBB"/>
    <w:rsid w:val="00B161D5"/>
    <w:rsid w:val="00B20616"/>
    <w:rsid w:val="00B248B7"/>
    <w:rsid w:val="00B24B1B"/>
    <w:rsid w:val="00B24D20"/>
    <w:rsid w:val="00B30A28"/>
    <w:rsid w:val="00B3103C"/>
    <w:rsid w:val="00B310D9"/>
    <w:rsid w:val="00B318E1"/>
    <w:rsid w:val="00B323A3"/>
    <w:rsid w:val="00B352C5"/>
    <w:rsid w:val="00B362A8"/>
    <w:rsid w:val="00B3636C"/>
    <w:rsid w:val="00B47155"/>
    <w:rsid w:val="00B513F1"/>
    <w:rsid w:val="00B51A5C"/>
    <w:rsid w:val="00B53DEC"/>
    <w:rsid w:val="00B61868"/>
    <w:rsid w:val="00B760A4"/>
    <w:rsid w:val="00B80E3B"/>
    <w:rsid w:val="00B83BCA"/>
    <w:rsid w:val="00B924FD"/>
    <w:rsid w:val="00BA39C5"/>
    <w:rsid w:val="00BA422B"/>
    <w:rsid w:val="00BA69CA"/>
    <w:rsid w:val="00BB00D7"/>
    <w:rsid w:val="00BB7E2D"/>
    <w:rsid w:val="00BC1187"/>
    <w:rsid w:val="00BC1F24"/>
    <w:rsid w:val="00BC2600"/>
    <w:rsid w:val="00BD07AD"/>
    <w:rsid w:val="00BD2F39"/>
    <w:rsid w:val="00BD4E05"/>
    <w:rsid w:val="00BE0563"/>
    <w:rsid w:val="00BE716D"/>
    <w:rsid w:val="00BF04A2"/>
    <w:rsid w:val="00BF0AEB"/>
    <w:rsid w:val="00BF3ABB"/>
    <w:rsid w:val="00BF71EF"/>
    <w:rsid w:val="00C05A26"/>
    <w:rsid w:val="00C07E1F"/>
    <w:rsid w:val="00C109A7"/>
    <w:rsid w:val="00C115CF"/>
    <w:rsid w:val="00C16666"/>
    <w:rsid w:val="00C20492"/>
    <w:rsid w:val="00C26748"/>
    <w:rsid w:val="00C27442"/>
    <w:rsid w:val="00C31A68"/>
    <w:rsid w:val="00C41EC5"/>
    <w:rsid w:val="00C4453E"/>
    <w:rsid w:val="00C44770"/>
    <w:rsid w:val="00C51674"/>
    <w:rsid w:val="00C52551"/>
    <w:rsid w:val="00C56D70"/>
    <w:rsid w:val="00C576D1"/>
    <w:rsid w:val="00C646F1"/>
    <w:rsid w:val="00C65817"/>
    <w:rsid w:val="00C73D2A"/>
    <w:rsid w:val="00C74CB5"/>
    <w:rsid w:val="00C74D8F"/>
    <w:rsid w:val="00C80451"/>
    <w:rsid w:val="00C85E78"/>
    <w:rsid w:val="00C90DC6"/>
    <w:rsid w:val="00C9462A"/>
    <w:rsid w:val="00CA00C7"/>
    <w:rsid w:val="00CA2623"/>
    <w:rsid w:val="00CA5FA4"/>
    <w:rsid w:val="00CA6A71"/>
    <w:rsid w:val="00CA6FB8"/>
    <w:rsid w:val="00CA7712"/>
    <w:rsid w:val="00CB50A5"/>
    <w:rsid w:val="00CB5997"/>
    <w:rsid w:val="00CC0EA0"/>
    <w:rsid w:val="00CC1772"/>
    <w:rsid w:val="00CC2280"/>
    <w:rsid w:val="00CC670E"/>
    <w:rsid w:val="00CD247F"/>
    <w:rsid w:val="00CD2900"/>
    <w:rsid w:val="00CD75E2"/>
    <w:rsid w:val="00CD7623"/>
    <w:rsid w:val="00CD7EC3"/>
    <w:rsid w:val="00CE3CCE"/>
    <w:rsid w:val="00CE68FD"/>
    <w:rsid w:val="00CE6F56"/>
    <w:rsid w:val="00CE6F94"/>
    <w:rsid w:val="00CE79C9"/>
    <w:rsid w:val="00D0419F"/>
    <w:rsid w:val="00D1328A"/>
    <w:rsid w:val="00D21652"/>
    <w:rsid w:val="00D22D34"/>
    <w:rsid w:val="00D24CA4"/>
    <w:rsid w:val="00D30CAD"/>
    <w:rsid w:val="00D319E9"/>
    <w:rsid w:val="00D4055D"/>
    <w:rsid w:val="00D41BBE"/>
    <w:rsid w:val="00D54D11"/>
    <w:rsid w:val="00D71557"/>
    <w:rsid w:val="00D777F8"/>
    <w:rsid w:val="00D77F83"/>
    <w:rsid w:val="00D80B1B"/>
    <w:rsid w:val="00D82B07"/>
    <w:rsid w:val="00D94B8C"/>
    <w:rsid w:val="00D96545"/>
    <w:rsid w:val="00DA2423"/>
    <w:rsid w:val="00DA4D59"/>
    <w:rsid w:val="00DA6B97"/>
    <w:rsid w:val="00DA78F6"/>
    <w:rsid w:val="00DB1824"/>
    <w:rsid w:val="00DC5A6E"/>
    <w:rsid w:val="00DD4EB2"/>
    <w:rsid w:val="00DD554F"/>
    <w:rsid w:val="00DD5E70"/>
    <w:rsid w:val="00DE1231"/>
    <w:rsid w:val="00DE6FB9"/>
    <w:rsid w:val="00DF1461"/>
    <w:rsid w:val="00DF6864"/>
    <w:rsid w:val="00DF7EEF"/>
    <w:rsid w:val="00E054F1"/>
    <w:rsid w:val="00E1073B"/>
    <w:rsid w:val="00E10D8F"/>
    <w:rsid w:val="00E11964"/>
    <w:rsid w:val="00E139BD"/>
    <w:rsid w:val="00E142E8"/>
    <w:rsid w:val="00E206AF"/>
    <w:rsid w:val="00E222DD"/>
    <w:rsid w:val="00E26706"/>
    <w:rsid w:val="00E27554"/>
    <w:rsid w:val="00E4247A"/>
    <w:rsid w:val="00E42982"/>
    <w:rsid w:val="00E456C4"/>
    <w:rsid w:val="00E45822"/>
    <w:rsid w:val="00E4633B"/>
    <w:rsid w:val="00E54C4C"/>
    <w:rsid w:val="00E55CD2"/>
    <w:rsid w:val="00E6316B"/>
    <w:rsid w:val="00E6569F"/>
    <w:rsid w:val="00E667B8"/>
    <w:rsid w:val="00E67442"/>
    <w:rsid w:val="00E70AB7"/>
    <w:rsid w:val="00E726A2"/>
    <w:rsid w:val="00E74674"/>
    <w:rsid w:val="00E77463"/>
    <w:rsid w:val="00E816DA"/>
    <w:rsid w:val="00E82205"/>
    <w:rsid w:val="00E83932"/>
    <w:rsid w:val="00E862C6"/>
    <w:rsid w:val="00E95178"/>
    <w:rsid w:val="00E9539E"/>
    <w:rsid w:val="00E971BC"/>
    <w:rsid w:val="00EA1E11"/>
    <w:rsid w:val="00EA295B"/>
    <w:rsid w:val="00EA70CA"/>
    <w:rsid w:val="00EB0EAC"/>
    <w:rsid w:val="00EB1D62"/>
    <w:rsid w:val="00EC6D3A"/>
    <w:rsid w:val="00ED14F7"/>
    <w:rsid w:val="00ED3815"/>
    <w:rsid w:val="00ED7CBF"/>
    <w:rsid w:val="00EF0AF8"/>
    <w:rsid w:val="00EF0DB3"/>
    <w:rsid w:val="00EF14A9"/>
    <w:rsid w:val="00EF4A03"/>
    <w:rsid w:val="00EF5D5F"/>
    <w:rsid w:val="00EF630E"/>
    <w:rsid w:val="00F002A2"/>
    <w:rsid w:val="00F11556"/>
    <w:rsid w:val="00F15C19"/>
    <w:rsid w:val="00F215EB"/>
    <w:rsid w:val="00F276DC"/>
    <w:rsid w:val="00F31572"/>
    <w:rsid w:val="00F34CB6"/>
    <w:rsid w:val="00F37E38"/>
    <w:rsid w:val="00F4076B"/>
    <w:rsid w:val="00F430C9"/>
    <w:rsid w:val="00F43370"/>
    <w:rsid w:val="00F51F76"/>
    <w:rsid w:val="00F56A56"/>
    <w:rsid w:val="00F57BA1"/>
    <w:rsid w:val="00F62B8A"/>
    <w:rsid w:val="00F649F3"/>
    <w:rsid w:val="00F656CE"/>
    <w:rsid w:val="00F6632F"/>
    <w:rsid w:val="00F758D1"/>
    <w:rsid w:val="00F800B9"/>
    <w:rsid w:val="00F83BA5"/>
    <w:rsid w:val="00F86497"/>
    <w:rsid w:val="00F90BE7"/>
    <w:rsid w:val="00F94264"/>
    <w:rsid w:val="00F955B4"/>
    <w:rsid w:val="00FA568F"/>
    <w:rsid w:val="00FB4812"/>
    <w:rsid w:val="00FB5B5C"/>
    <w:rsid w:val="00FB7E90"/>
    <w:rsid w:val="00FC20B9"/>
    <w:rsid w:val="00FC7D2D"/>
    <w:rsid w:val="00FD060F"/>
    <w:rsid w:val="00FE143C"/>
    <w:rsid w:val="00FE5514"/>
    <w:rsid w:val="00FF2FFC"/>
    <w:rsid w:val="00FF3E8D"/>
    <w:rsid w:val="00FF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28739E62"/>
  <w15:chartTrackingRefBased/>
  <w15:docId w15:val="{69C76F92-109F-4040-A5D1-A8472F429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F21"/>
  </w:style>
  <w:style w:type="paragraph" w:styleId="Heading1">
    <w:name w:val="heading 1"/>
    <w:basedOn w:val="Normal"/>
    <w:next w:val="Normal"/>
    <w:link w:val="Heading1Char"/>
    <w:uiPriority w:val="9"/>
    <w:qFormat/>
    <w:rsid w:val="004E605C"/>
    <w:pPr>
      <w:keepNext/>
      <w:spacing w:before="240" w:after="0" w:line="240" w:lineRule="auto"/>
      <w:jc w:val="center"/>
      <w:outlineLvl w:val="0"/>
    </w:pPr>
    <w:rPr>
      <w:rFonts w:ascii="Calibri" w:hAnsi="Calibri" w:cs="Calibri"/>
      <w:b/>
      <w:bCs/>
      <w:color w:val="FFFFFF" w:themeColor="background1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E5B00"/>
    <w:pPr>
      <w:spacing w:after="200" w:line="240" w:lineRule="auto"/>
    </w:pPr>
    <w:rPr>
      <w:i/>
      <w:iCs/>
      <w:color w:val="134770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2E5B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3D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DE0"/>
  </w:style>
  <w:style w:type="paragraph" w:styleId="Footer">
    <w:name w:val="footer"/>
    <w:basedOn w:val="Normal"/>
    <w:link w:val="FooterChar"/>
    <w:uiPriority w:val="99"/>
    <w:unhideWhenUsed/>
    <w:rsid w:val="004E3D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DE0"/>
  </w:style>
  <w:style w:type="table" w:styleId="TableGrid">
    <w:name w:val="Table Grid"/>
    <w:basedOn w:val="TableNormal"/>
    <w:uiPriority w:val="39"/>
    <w:rsid w:val="00E6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483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66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6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023F0"/>
    <w:rPr>
      <w:color w:val="B8FA56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E605C"/>
    <w:rPr>
      <w:rFonts w:ascii="Calibri" w:hAnsi="Calibri" w:cs="Calibri"/>
      <w:b/>
      <w:bCs/>
      <w:color w:val="FFFFFF" w:themeColor="background1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7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7424">
          <w:marLeft w:val="36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5747">
          <w:marLeft w:val="36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6710">
          <w:marLeft w:val="36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7332">
          <w:marLeft w:val="36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ircuit">
  <a:themeElements>
    <a:clrScheme name="Circuit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9ACD4C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39628faa-d314-4a80-9531-2fea035c8a7e" xsi:nil="true"/>
    <Invited_Leaders xmlns="39628faa-d314-4a80-9531-2fea035c8a7e" xsi:nil="true"/>
    <Leaders xmlns="39628faa-d314-4a80-9531-2fea035c8a7e">
      <UserInfo>
        <DisplayName/>
        <AccountId xsi:nil="true"/>
        <AccountType/>
      </UserInfo>
    </Leaders>
    <Members xmlns="39628faa-d314-4a80-9531-2fea035c8a7e">
      <UserInfo>
        <DisplayName/>
        <AccountId xsi:nil="true"/>
        <AccountType/>
      </UserInfo>
    </Members>
    <Member_Groups xmlns="39628faa-d314-4a80-9531-2fea035c8a7e">
      <UserInfo>
        <DisplayName/>
        <AccountId xsi:nil="true"/>
        <AccountType/>
      </UserInfo>
    </Member_Groups>
    <Is_Collaboration_Space_Locked xmlns="39628faa-d314-4a80-9531-2fea035c8a7e" xsi:nil="true"/>
    <CultureName xmlns="39628faa-d314-4a80-9531-2fea035c8a7e" xsi:nil="true"/>
    <Distribution_Groups xmlns="39628faa-d314-4a80-9531-2fea035c8a7e" xsi:nil="true"/>
    <Has_Leaders_Only_SectionGroup xmlns="39628faa-d314-4a80-9531-2fea035c8a7e" xsi:nil="true"/>
    <DefaultSectionNames xmlns="39628faa-d314-4a80-9531-2fea035c8a7e" xsi:nil="true"/>
    <Owner xmlns="39628faa-d314-4a80-9531-2fea035c8a7e">
      <UserInfo>
        <DisplayName/>
        <AccountId xsi:nil="true"/>
        <AccountType/>
      </UserInfo>
    </Owner>
    <AppVersion xmlns="39628faa-d314-4a80-9531-2fea035c8a7e" xsi:nil="true"/>
    <NotebookType xmlns="39628faa-d314-4a80-9531-2fea035c8a7e" xsi:nil="true"/>
    <FolderType xmlns="39628faa-d314-4a80-9531-2fea035c8a7e" xsi:nil="true"/>
    <Templates xmlns="39628faa-d314-4a80-9531-2fea035c8a7e" xsi:nil="true"/>
    <Invited_Members xmlns="39628faa-d314-4a80-9531-2fea035c8a7e" xsi:nil="true"/>
    <LMS_Mappings xmlns="39628faa-d314-4a80-9531-2fea035c8a7e" xsi:nil="true"/>
    <IsNotebookLocked xmlns="39628faa-d314-4a80-9531-2fea035c8a7e" xsi:nil="true"/>
    <Math_Settings xmlns="39628faa-d314-4a80-9531-2fea035c8a7e" xsi:nil="true"/>
    <Self_Registration_Enabled xmlns="39628faa-d314-4a80-9531-2fea035c8a7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8D5C3E547D74ABBDCB601EEBA0A38" ma:contentTypeVersion="22" ma:contentTypeDescription="Create a new document." ma:contentTypeScope="" ma:versionID="16ea71413a6f861bdee562c385ab3cc3">
  <xsd:schema xmlns:xsd="http://www.w3.org/2001/XMLSchema" xmlns:xs="http://www.w3.org/2001/XMLSchema" xmlns:p="http://schemas.microsoft.com/office/2006/metadata/properties" xmlns:ns2="39628faa-d314-4a80-9531-2fea035c8a7e" targetNamespace="http://schemas.microsoft.com/office/2006/metadata/properties" ma:root="true" ma:fieldsID="f08f1f7d22a3d67db80404a631bb8095" ns2:_="">
    <xsd:import namespace="39628faa-d314-4a80-9531-2fea035c8a7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628faa-d314-4a80-9531-2fea035c8a7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367D3-865A-4BC0-92E7-0B31D82C90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8F6182-AEDC-4836-AD77-5DA2BE8383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302400e6-667e-4614-9332-3a7e8856e656"/>
    <ds:schemaRef ds:uri="http://www.w3.org/XML/1998/namespace"/>
    <ds:schemaRef ds:uri="39628faa-d314-4a80-9531-2fea035c8a7e"/>
  </ds:schemaRefs>
</ds:datastoreItem>
</file>

<file path=customXml/itemProps3.xml><?xml version="1.0" encoding="utf-8"?>
<ds:datastoreItem xmlns:ds="http://schemas.openxmlformats.org/officeDocument/2006/customXml" ds:itemID="{0B71C357-62C4-49BB-BA74-AB256949A9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628faa-d314-4a80-9531-2fea035c8a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1EBBF3-7331-47FD-B2C0-53FFBEA19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on College Group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al Heath</dc:creator>
  <cp:keywords/>
  <dc:description/>
  <cp:lastModifiedBy>Barney Willis</cp:lastModifiedBy>
  <cp:revision>2</cp:revision>
  <cp:lastPrinted>2019-07-11T09:50:00Z</cp:lastPrinted>
  <dcterms:created xsi:type="dcterms:W3CDTF">2022-04-11T15:53:00Z</dcterms:created>
  <dcterms:modified xsi:type="dcterms:W3CDTF">2022-04-1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8D5C3E547D74ABBDCB601EEBA0A38</vt:lpwstr>
  </property>
</Properties>
</file>